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5334000" cy="3292003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866426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918509" cy="3590223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918067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062888" cy="3696101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826271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581625" cy="3137835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840148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115900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3994484" cy="4533498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2168945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3898231" cy="4726004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333625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043637" cy="4745254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4822256" cy="1597793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15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 х=2 и 5</w:t>
      </w:r>
    </w:p>
    <w:p>
      <w:pPr>
        <w:pStyle w:val="CaptionedFigure"/>
      </w:pPr>
      <w:bookmarkStart w:id="86" w:name="fig:016"/>
      <w:r>
        <w:drawing>
          <wp:inline>
            <wp:extent cx="4071486" cy="4918509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4851132" cy="2175309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Иовлев Максим Андреевич НПИбд-01-22</dc:creator>
  <dc:language>ru-RU</dc:language>
  <cp:keywords/>
  <dcterms:created xsi:type="dcterms:W3CDTF">2022-11-23T12:25:01Z</dcterms:created>
  <dcterms:modified xsi:type="dcterms:W3CDTF">2022-11-23T12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